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57493DC5" w:rsidR="00705D42" w:rsidRPr="000B05B1" w:rsidRDefault="00A2115F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1/16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3B4BD882" w:rsidR="00705D42" w:rsidRPr="000B05B1" w:rsidRDefault="00BC3624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ustin Schuman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2C395377" w:rsidR="531DB269" w:rsidRDefault="009376BB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Justin Schumann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AD0F97C" w14:textId="73E16F2F" w:rsidR="003A2F8A" w:rsidRPr="00AE7B31" w:rsidRDefault="00D00CB6" w:rsidP="00AE7B31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Artemis Financial is a consulting firm that consults other companies involving finance</w:t>
      </w:r>
      <w:r w:rsidR="00E94422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iving whole financial plans. </w:t>
      </w:r>
      <w:r w:rsidR="00A02771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se plans </w:t>
      </w:r>
      <w:r w:rsidR="0010314E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involve</w:t>
      </w:r>
      <w:r w:rsidR="00A02771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vings, retirement</w:t>
      </w:r>
      <w:r w:rsidR="005707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lans</w:t>
      </w:r>
      <w:r w:rsidR="00A02771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vestments and insurance. </w:t>
      </w:r>
      <w:r w:rsidR="0010314E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ince our client provides private information such as SSN, income, and tax, securing that information only between Artemis Financial and their clients is very important. </w:t>
      </w:r>
      <w:r w:rsidR="00F71F1A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Artemis Financial would have to deal with the typical government restrictions</w:t>
      </w:r>
      <w:r w:rsidR="00AE466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F71F1A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E4667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F71F1A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hese restrictions may vary if Artemis Financial operates international</w:t>
      </w:r>
      <w:r w:rsidR="00357FC3">
        <w:rPr>
          <w:rFonts w:ascii="Times New Roman" w:hAnsi="Times New Roman" w:cs="Times New Roman"/>
          <w:color w:val="000000" w:themeColor="text1"/>
          <w:sz w:val="24"/>
          <w:szCs w:val="24"/>
        </w:rPr>
        <w:t>ly</w:t>
      </w:r>
      <w:r w:rsidR="00F71F1A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04112A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In the U.S</w:t>
      </w:r>
      <w:r w:rsidR="00357FC3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57FC3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l</w:t>
      </w:r>
      <w:r w:rsidR="0004112A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nsitive information must be confidential, meaning any sensitive information exchange</w:t>
      </w:r>
      <w:r w:rsidR="007B1709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04112A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tween parties must be kept only between these parties. </w:t>
      </w:r>
      <w:r w:rsidR="00012873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Since the information involve</w:t>
      </w:r>
      <w:r w:rsidR="0069339D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="00012873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uld be valuable for </w:t>
      </w:r>
      <w:r w:rsidR="004F2702">
        <w:rPr>
          <w:rFonts w:ascii="Times New Roman" w:hAnsi="Times New Roman" w:cs="Times New Roman"/>
          <w:color w:val="000000" w:themeColor="text1"/>
          <w:sz w:val="24"/>
          <w:szCs w:val="24"/>
        </w:rPr>
        <w:t>harmful uses</w:t>
      </w:r>
      <w:r w:rsidR="00012873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, it would be a prime target for hackers and data thieves, which is why it all ha</w:t>
      </w:r>
      <w:r w:rsidR="0038442F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012873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be encrypted. </w:t>
      </w:r>
      <w:r w:rsidR="00BE5074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ftware involving security </w:t>
      </w:r>
      <w:r w:rsidR="006A0A08"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r w:rsidR="00BE5074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tantly revolving, </w:t>
      </w:r>
      <w:r w:rsidR="0069339D">
        <w:rPr>
          <w:rFonts w:ascii="Times New Roman" w:hAnsi="Times New Roman" w:cs="Times New Roman"/>
          <w:color w:val="000000" w:themeColor="text1"/>
          <w:sz w:val="24"/>
          <w:szCs w:val="24"/>
        </w:rPr>
        <w:t>as</w:t>
      </w:r>
      <w:r w:rsidR="00BE5074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</w:t>
      </w:r>
      <w:r w:rsidR="0069339D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="00BE5074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tools and methods of hackers and cyberattacks. </w:t>
      </w:r>
      <w:r w:rsidR="00C27187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Eve</w:t>
      </w:r>
      <w:r w:rsidR="00DE5D15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C27187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 few months there should be an annual maintenance, checking for weak spots and bugs.  </w:t>
      </w:r>
      <w:r w:rsidR="00BE5074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012873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04112A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F71F1A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21F846A4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</w:t>
      </w:r>
      <w:r w:rsidR="00211865" w:rsidRPr="000B05B1">
        <w:rPr>
          <w:rFonts w:cstheme="minorHAnsi"/>
          <w:color w:val="000000" w:themeColor="text1"/>
        </w:rPr>
        <w:t>Financial’</w:t>
      </w:r>
      <w:r w:rsidR="00211865">
        <w:rPr>
          <w:rFonts w:cstheme="minorHAnsi"/>
          <w:color w:val="000000" w:themeColor="text1"/>
        </w:rPr>
        <w:t>s</w:t>
      </w:r>
      <w:r w:rsidRPr="000B05B1">
        <w:rPr>
          <w:rFonts w:cstheme="minorHAnsi"/>
          <w:color w:val="000000" w:themeColor="text1"/>
        </w:rPr>
        <w:t xml:space="preserve">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43FE201" w14:textId="6F1E0A1E" w:rsidR="00CA2D61" w:rsidRDefault="0051184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put Validation: </w:t>
      </w:r>
      <w:r w:rsidR="0056573D">
        <w:rPr>
          <w:rFonts w:cstheme="minorHAnsi"/>
          <w:color w:val="000000" w:themeColor="text1"/>
        </w:rPr>
        <w:t xml:space="preserve">To protect users and information, all account owners must be validated. </w:t>
      </w:r>
      <w:r w:rsidR="00CA2D61">
        <w:rPr>
          <w:rFonts w:cstheme="minorHAnsi"/>
          <w:color w:val="000000" w:themeColor="text1"/>
        </w:rPr>
        <w:t xml:space="preserve">Allowing unauthorized access to information could cause damage to Artemis Financial and their clients. </w:t>
      </w:r>
    </w:p>
    <w:p w14:paraId="04C486BB" w14:textId="77777777" w:rsidR="00765248" w:rsidRDefault="0076524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E2C6482" w14:textId="1818A6D2" w:rsidR="00765248" w:rsidRDefault="00612BE4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ryptography: </w:t>
      </w:r>
      <w:r w:rsidR="00765248">
        <w:rPr>
          <w:rFonts w:cstheme="minorHAnsi"/>
          <w:color w:val="000000" w:themeColor="text1"/>
        </w:rPr>
        <w:t>all information will be encrypted, making it less accessible to unauthorized individuals.</w:t>
      </w:r>
    </w:p>
    <w:p w14:paraId="3442EF83" w14:textId="77777777" w:rsidR="00765248" w:rsidRDefault="0076524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</w:p>
    <w:p w14:paraId="0598830F" w14:textId="003184EF" w:rsidR="00276A0E" w:rsidRDefault="00BD2F25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PIs: there must be a method to separate </w:t>
      </w:r>
      <w:r w:rsidR="00276A0E">
        <w:rPr>
          <w:rFonts w:cstheme="minorHAnsi"/>
          <w:color w:val="000000" w:themeColor="text1"/>
        </w:rPr>
        <w:t>acceptable information from un-acceptable information</w:t>
      </w:r>
      <w:r w:rsidR="0069113A">
        <w:rPr>
          <w:rFonts w:cstheme="minorHAnsi"/>
          <w:color w:val="000000" w:themeColor="text1"/>
        </w:rPr>
        <w:t>.</w:t>
      </w:r>
      <w:r w:rsidR="00276A0E">
        <w:rPr>
          <w:rFonts w:cstheme="minorHAnsi"/>
          <w:color w:val="000000" w:themeColor="text1"/>
        </w:rPr>
        <w:t xml:space="preserve"> </w:t>
      </w:r>
      <w:r w:rsidR="0069113A">
        <w:rPr>
          <w:rFonts w:cstheme="minorHAnsi"/>
          <w:color w:val="000000" w:themeColor="text1"/>
        </w:rPr>
        <w:t>C</w:t>
      </w:r>
      <w:r w:rsidR="00276A0E">
        <w:rPr>
          <w:rFonts w:cstheme="minorHAnsi"/>
          <w:color w:val="000000" w:themeColor="text1"/>
        </w:rPr>
        <w:t xml:space="preserve">reating an API will allow this. </w:t>
      </w:r>
    </w:p>
    <w:p w14:paraId="628734B0" w14:textId="77777777" w:rsidR="00276A0E" w:rsidRDefault="00276A0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7BD53FB" w14:textId="7F00F976" w:rsidR="00DD09A3" w:rsidRDefault="00276A0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  <w:r w:rsidR="00CF2440">
        <w:rPr>
          <w:rFonts w:cstheme="minorHAnsi"/>
          <w:color w:val="000000" w:themeColor="text1"/>
        </w:rPr>
        <w:t xml:space="preserve">Code Error: </w:t>
      </w:r>
      <w:r w:rsidR="0066467E">
        <w:rPr>
          <w:rFonts w:cstheme="minorHAnsi"/>
          <w:color w:val="000000" w:themeColor="text1"/>
        </w:rPr>
        <w:t>when creating long complex codding, errors will be expected</w:t>
      </w:r>
      <w:r w:rsidR="0045641F">
        <w:rPr>
          <w:rFonts w:cstheme="minorHAnsi"/>
          <w:color w:val="000000" w:themeColor="text1"/>
        </w:rPr>
        <w:t>. And</w:t>
      </w:r>
      <w:r w:rsidR="0066467E">
        <w:rPr>
          <w:rFonts w:cstheme="minorHAnsi"/>
          <w:color w:val="000000" w:themeColor="text1"/>
        </w:rPr>
        <w:t xml:space="preserve"> review</w:t>
      </w:r>
      <w:r w:rsidR="0045641F">
        <w:rPr>
          <w:rFonts w:cstheme="minorHAnsi"/>
          <w:color w:val="000000" w:themeColor="text1"/>
        </w:rPr>
        <w:t>ed</w:t>
      </w:r>
      <w:r w:rsidR="0066467E">
        <w:rPr>
          <w:rFonts w:cstheme="minorHAnsi"/>
          <w:color w:val="000000" w:themeColor="text1"/>
        </w:rPr>
        <w:t xml:space="preserve"> for correction</w:t>
      </w:r>
      <w:r w:rsidR="0045641F">
        <w:rPr>
          <w:rFonts w:cstheme="minorHAnsi"/>
          <w:color w:val="000000" w:themeColor="text1"/>
        </w:rPr>
        <w:t xml:space="preserve"> is needed</w:t>
      </w:r>
      <w:r w:rsidR="0066467E">
        <w:rPr>
          <w:rFonts w:cstheme="minorHAnsi"/>
          <w:color w:val="000000" w:themeColor="text1"/>
        </w:rPr>
        <w:t xml:space="preserve">. </w:t>
      </w:r>
      <w:r w:rsidR="00DD09A3">
        <w:rPr>
          <w:rFonts w:cstheme="minorHAnsi"/>
          <w:color w:val="000000" w:themeColor="text1"/>
        </w:rPr>
        <w:t xml:space="preserve">Codding errors could allow a breach in security. </w:t>
      </w:r>
    </w:p>
    <w:p w14:paraId="26947D52" w14:textId="77777777" w:rsidR="00DD09A3" w:rsidRDefault="00DD09A3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95021B8" w14:textId="636F1E86" w:rsidR="531DB269" w:rsidRPr="000B05B1" w:rsidRDefault="00D14B2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ode Quality: </w:t>
      </w:r>
      <w:r w:rsidR="00390434">
        <w:rPr>
          <w:rFonts w:cstheme="minorHAnsi"/>
          <w:color w:val="000000" w:themeColor="text1"/>
        </w:rPr>
        <w:t>a user must only have access to their information</w:t>
      </w:r>
      <w:r w:rsidR="0045641F">
        <w:rPr>
          <w:rFonts w:cstheme="minorHAnsi"/>
          <w:color w:val="000000" w:themeColor="text1"/>
        </w:rPr>
        <w:t>,</w:t>
      </w:r>
      <w:r w:rsidR="00390434">
        <w:rPr>
          <w:rFonts w:cstheme="minorHAnsi"/>
          <w:color w:val="000000" w:themeColor="text1"/>
        </w:rPr>
        <w:t xml:space="preserve"> not the information of others, </w:t>
      </w:r>
      <w:r w:rsidR="00E86AD9">
        <w:rPr>
          <w:rFonts w:cstheme="minorHAnsi"/>
          <w:color w:val="000000" w:themeColor="text1"/>
        </w:rPr>
        <w:t xml:space="preserve">with Code Quality access could be </w:t>
      </w:r>
      <w:r w:rsidR="001B1269">
        <w:rPr>
          <w:rFonts w:cstheme="minorHAnsi"/>
          <w:color w:val="000000" w:themeColor="text1"/>
        </w:rPr>
        <w:t>based</w:t>
      </w:r>
      <w:r w:rsidR="00E86AD9">
        <w:rPr>
          <w:rFonts w:cstheme="minorHAnsi"/>
          <w:color w:val="000000" w:themeColor="text1"/>
        </w:rPr>
        <w:t xml:space="preserve"> on the user. </w:t>
      </w:r>
      <w:r>
        <w:rPr>
          <w:rFonts w:cstheme="minorHAnsi"/>
          <w:color w:val="000000" w:themeColor="text1"/>
        </w:rPr>
        <w:t xml:space="preserve"> </w:t>
      </w:r>
      <w:r w:rsidR="00CA2D61">
        <w:rPr>
          <w:rFonts w:cstheme="minorHAnsi"/>
          <w:color w:val="000000" w:themeColor="text1"/>
        </w:rPr>
        <w:t xml:space="preserve">   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FB6472D" w14:textId="6BDCD282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[Include your </w:t>
      </w:r>
      <w:r w:rsidR="602D65CE" w:rsidRPr="000B05B1">
        <w:rPr>
          <w:rFonts w:cstheme="minorHAnsi"/>
          <w:color w:val="000000" w:themeColor="text1"/>
        </w:rPr>
        <w:t>7</w:t>
      </w:r>
      <w:r w:rsidR="004333E0">
        <w:rPr>
          <w:rFonts w:cstheme="minorHAnsi"/>
          <w:color w:val="000000" w:themeColor="text1"/>
        </w:rPr>
        <w:t>–</w:t>
      </w:r>
      <w:r w:rsidR="602D65CE" w:rsidRPr="000B05B1">
        <w:rPr>
          <w:rFonts w:cstheme="minorHAnsi"/>
          <w:color w:val="000000" w:themeColor="text1"/>
        </w:rPr>
        <w:t xml:space="preserve">10 </w:t>
      </w:r>
      <w:r w:rsidRPr="000B05B1">
        <w:rPr>
          <w:rFonts w:cstheme="minorHAnsi"/>
          <w:color w:val="000000" w:themeColor="text1"/>
        </w:rPr>
        <w:t>findings here.]</w:t>
      </w:r>
    </w:p>
    <w:p w14:paraId="21DA6C73" w14:textId="2A70033E" w:rsidR="00321262" w:rsidRPr="00CA2ECD" w:rsidRDefault="00321262" w:rsidP="00CA2ECD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A2E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n looking through the code, the first thing I notice that there is no use </w:t>
      </w:r>
      <w:r w:rsidR="000C0332" w:rsidRPr="00CA2ECD">
        <w:rPr>
          <w:rFonts w:ascii="Times New Roman" w:hAnsi="Times New Roman" w:cs="Times New Roman"/>
          <w:color w:val="000000" w:themeColor="text1"/>
          <w:sz w:val="24"/>
          <w:szCs w:val="24"/>
        </w:rPr>
        <w:t>of Hypertext</w:t>
      </w:r>
      <w:r w:rsidRPr="00CA2E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ansfer Protocol Secure or HTTPS. </w:t>
      </w:r>
      <w:r w:rsidR="000C0332" w:rsidRPr="00CA2E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TTPS is a secure version of HTTP, that is encrypted for protection </w:t>
      </w:r>
      <w:r w:rsidR="00AD1A9A" w:rsidRPr="00CA2E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uring data transfer between a website and browser. </w:t>
      </w:r>
      <w:r w:rsidR="00DD3BBF" w:rsidRPr="00CA2ECD">
        <w:rPr>
          <w:rFonts w:ascii="Times New Roman" w:hAnsi="Times New Roman" w:cs="Times New Roman"/>
          <w:color w:val="000000" w:themeColor="text1"/>
          <w:sz w:val="24"/>
          <w:szCs w:val="24"/>
        </w:rPr>
        <w:t>What is oblivious is a total absent of a</w:t>
      </w:r>
      <w:r w:rsidR="005402C2" w:rsidRPr="00CA2ECD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DD3BBF" w:rsidRPr="00CA2E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ccount owner authentication system. </w:t>
      </w:r>
      <w:r w:rsidR="005402C2" w:rsidRPr="00CA2E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o where in the code dose it uses cryptography. From all these things stated, security breaches are a significant possible risk. </w:t>
      </w:r>
      <w:r w:rsidR="00DD3BBF" w:rsidRPr="00CA2E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D1A9A" w:rsidRPr="00CA2E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0332" w:rsidRPr="00CA2E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p w14:paraId="7E91C408" w14:textId="77777777" w:rsidR="003A2F8A" w:rsidRPr="00CA2ECD" w:rsidRDefault="003A2F8A" w:rsidP="00CA2ECD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1E32240A" w14:textId="7B4D7F02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FC63B53" w14:textId="116C8850" w:rsidR="00F06CFE" w:rsidRPr="00AE7B31" w:rsidRDefault="00F06CFE" w:rsidP="00AE7B31">
      <w:pPr>
        <w:pStyle w:val="ListParagraph"/>
        <w:numPr>
          <w:ilvl w:val="3"/>
          <w:numId w:val="25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g4j-api-2.12.1.jar: </w:t>
      </w:r>
      <w:r w:rsidR="003A42E6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verity level: CRITICAL and Confidence: HIGHEST.  </w:t>
      </w:r>
      <w:r w:rsidR="00140E14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ulnerability numbered only to </w:t>
      </w:r>
      <w:r w:rsidR="00955135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one. Have</w:t>
      </w: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smatch with host, solution will be to upgrade to the most recent update.</w:t>
      </w:r>
    </w:p>
    <w:p w14:paraId="016991A3" w14:textId="6FDED19F" w:rsidR="00F06CFE" w:rsidRPr="00AE7B31" w:rsidRDefault="00E51AA9" w:rsidP="00AE7B31">
      <w:pPr>
        <w:pStyle w:val="ListParagraph"/>
        <w:numPr>
          <w:ilvl w:val="3"/>
          <w:numId w:val="25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bcprov-jdk15on-1.46.jar</w:t>
      </w:r>
      <w:bookmarkStart w:id="9" w:name="_Hlk182258649"/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: Severity level: HIGH. Confidence: HIGHEST</w:t>
      </w:r>
      <w:bookmarkEnd w:id="9"/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Have about 19 vulnerabilities. </w:t>
      </w:r>
      <w:r w:rsidR="00955135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lution will be to upgrade to latest version. </w:t>
      </w:r>
    </w:p>
    <w:p w14:paraId="326BC957" w14:textId="7EBD8ACD" w:rsidR="00955135" w:rsidRPr="00AE7B31" w:rsidRDefault="00955135" w:rsidP="00AE7B31">
      <w:pPr>
        <w:pStyle w:val="ListParagraph"/>
        <w:numPr>
          <w:ilvl w:val="3"/>
          <w:numId w:val="25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ring-boot-2.2.4.RELEASE.jar: Severity level: </w:t>
      </w:r>
      <w:r w:rsidR="008D4680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CRITICAL</w:t>
      </w: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Confidence: HIGHEST. Have three vulnerabilities. </w:t>
      </w:r>
      <w:r w:rsidR="00BA7244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lution will be to upgrade to latest version. </w:t>
      </w:r>
    </w:p>
    <w:p w14:paraId="0C0854AD" w14:textId="01D2573E" w:rsidR="00BA7244" w:rsidRPr="00AE7B31" w:rsidRDefault="0054695D" w:rsidP="00AE7B31">
      <w:pPr>
        <w:pStyle w:val="ListParagraph"/>
        <w:numPr>
          <w:ilvl w:val="3"/>
          <w:numId w:val="25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nakeyaml-1.25.jar: </w:t>
      </w:r>
      <w:bookmarkStart w:id="10" w:name="_Hlk182258163"/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verity level: </w:t>
      </w:r>
      <w:r w:rsidR="008D4680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CRITICAL</w:t>
      </w: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Confidence: HIGHEST. Have 10 vulnerabilities. Solution will be to upgrade to latest version. </w:t>
      </w:r>
    </w:p>
    <w:bookmarkEnd w:id="10"/>
    <w:p w14:paraId="387944BE" w14:textId="758996C1" w:rsidR="001A71A7" w:rsidRPr="00AE7B31" w:rsidRDefault="001A71A7" w:rsidP="00AE7B31">
      <w:pPr>
        <w:pStyle w:val="ListParagraph"/>
        <w:numPr>
          <w:ilvl w:val="3"/>
          <w:numId w:val="25"/>
        </w:num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ackson-databind-2.10.2.jar: severity level: HIGH. Confidence: HIGHEST. Have </w:t>
      </w:r>
      <w:r w:rsidR="008D4680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ulnerabilities. Solution will be to upgrade to latest version. </w:t>
      </w:r>
    </w:p>
    <w:p w14:paraId="03474A33" w14:textId="6D1F2F59" w:rsidR="0054695D" w:rsidRPr="00AE7B31" w:rsidRDefault="008D4680" w:rsidP="00AE7B31">
      <w:pPr>
        <w:pStyle w:val="ListParagraph"/>
        <w:numPr>
          <w:ilvl w:val="3"/>
          <w:numId w:val="25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mcat-embed-core-9.0.30.jar: </w:t>
      </w:r>
      <w:r w:rsidR="00004C36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verity level: CRITICAL. Confidence: HIGHEST. Have a large number of vulnerabilities. Solution is to upgrade to latest version. </w:t>
      </w:r>
    </w:p>
    <w:p w14:paraId="1E6C5820" w14:textId="0F36C83C" w:rsidR="00004C36" w:rsidRPr="00AE7B31" w:rsidRDefault="005A43EA" w:rsidP="00AE7B31">
      <w:pPr>
        <w:pStyle w:val="ListParagraph"/>
        <w:numPr>
          <w:ilvl w:val="3"/>
          <w:numId w:val="25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ring-web-5.2.3.RELEASE.jar: </w:t>
      </w:r>
      <w:bookmarkStart w:id="11" w:name="_Hlk182258759"/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verity level: HIGH. Confidence: HIGHEST. </w:t>
      </w:r>
      <w:r w:rsidR="008C7328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 7 vulnerabilities. Solution is to upgrade to latest version. </w:t>
      </w:r>
      <w:bookmarkEnd w:id="11"/>
    </w:p>
    <w:p w14:paraId="49731B5D" w14:textId="501607E4" w:rsidR="008C7328" w:rsidRPr="00AE7B31" w:rsidRDefault="00DE2FC4" w:rsidP="00AE7B31">
      <w:pPr>
        <w:pStyle w:val="ListParagraph"/>
        <w:numPr>
          <w:ilvl w:val="3"/>
          <w:numId w:val="25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spring-expression-5.2.3.RELEASE.jar</w:t>
      </w:r>
      <w:bookmarkStart w:id="12" w:name="_Hlk182258909"/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: Severity level: MEDIUM. Confidence: HIGHEST. Have 4 vulnerabilities. Solution is to upgrade to latest version.</w:t>
      </w:r>
    </w:p>
    <w:bookmarkEnd w:id="12"/>
    <w:p w14:paraId="643C60AE" w14:textId="65CA44C2" w:rsidR="00B27DE9" w:rsidRPr="00AE7B31" w:rsidRDefault="00B27DE9" w:rsidP="00AE7B31">
      <w:pPr>
        <w:pStyle w:val="ListParagraph"/>
        <w:numPr>
          <w:ilvl w:val="3"/>
          <w:numId w:val="25"/>
        </w:num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spring-webmvc-5.2.3.RELEASE.jar: severity level: HIGH. Confidence: HIGHEST. Have </w:t>
      </w:r>
      <w:r w:rsidR="00003F52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ulnerabilities. Solution will be to upgrade to latest version. </w:t>
      </w:r>
    </w:p>
    <w:p w14:paraId="25CE8C0C" w14:textId="3151519F" w:rsidR="00E60B48" w:rsidRPr="00AE7B31" w:rsidRDefault="00E60B48" w:rsidP="00AE7B31">
      <w:pPr>
        <w:pStyle w:val="ListParagraph"/>
        <w:numPr>
          <w:ilvl w:val="3"/>
          <w:numId w:val="25"/>
        </w:num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bernate-validator-6.0.18.Final.jar: Severity level: </w:t>
      </w:r>
      <w:bookmarkStart w:id="13" w:name="_Hlk182259001"/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DIUM. Confidence: HIGHEST. Have </w:t>
      </w:r>
      <w:r w:rsidR="008924E9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vulnerabilities. Solution is to upgrade to latest version.</w:t>
      </w:r>
    </w:p>
    <w:bookmarkEnd w:id="13"/>
    <w:p w14:paraId="05884478" w14:textId="399C6836" w:rsidR="00A61C66" w:rsidRPr="00AE7B31" w:rsidRDefault="00A61C66" w:rsidP="00AE7B31">
      <w:pPr>
        <w:pStyle w:val="ListParagraph"/>
        <w:numPr>
          <w:ilvl w:val="3"/>
          <w:numId w:val="25"/>
        </w:num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spring-context-5.2.3.RELEASE.jar</w:t>
      </w:r>
      <w:bookmarkStart w:id="14" w:name="_Hlk182259052"/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A8356C"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verity level: </w:t>
      </w: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MEDIUM. Confidence: HIGHEST. Have 1 vulnerabilities. Solution is to upgrade to latest version.</w:t>
      </w:r>
    </w:p>
    <w:bookmarkEnd w:id="14"/>
    <w:p w14:paraId="388CF80E" w14:textId="49797DA2" w:rsidR="00A8356C" w:rsidRPr="00AE7B31" w:rsidRDefault="00A8356C" w:rsidP="00AE7B31">
      <w:pPr>
        <w:pStyle w:val="ListParagraph"/>
        <w:numPr>
          <w:ilvl w:val="3"/>
          <w:numId w:val="25"/>
        </w:num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E7B31">
        <w:rPr>
          <w:rFonts w:ascii="Times New Roman" w:hAnsi="Times New Roman" w:cs="Times New Roman"/>
          <w:color w:val="000000" w:themeColor="text1"/>
          <w:sz w:val="24"/>
          <w:szCs w:val="24"/>
        </w:rPr>
        <w:t>spring-beans-5.2.3.RELEASE.jar: Severity level: HIGH. Confidence: HIGHEST. Have 1 vulnerabilities. Solution is to upgrade to latest version.</w:t>
      </w:r>
    </w:p>
    <w:p w14:paraId="34639F25" w14:textId="1315120C" w:rsidR="00B27DE9" w:rsidRPr="00A8356C" w:rsidRDefault="00B27DE9" w:rsidP="00A8356C">
      <w:pPr>
        <w:suppressAutoHyphens/>
        <w:spacing w:after="0" w:line="240" w:lineRule="auto"/>
        <w:ind w:left="2520"/>
        <w:rPr>
          <w:rFonts w:cstheme="minorHAnsi"/>
          <w:color w:val="000000" w:themeColor="text1"/>
        </w:rPr>
      </w:pP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9741E5E" w14:textId="56D45EB3" w:rsidR="007C662B" w:rsidRPr="002A3300" w:rsidRDefault="007C662B" w:rsidP="002A3300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A33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most obvious solution </w:t>
      </w:r>
      <w:r w:rsidR="00A1390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Pr="002A3300">
        <w:rPr>
          <w:rFonts w:ascii="Times New Roman" w:hAnsi="Times New Roman" w:cs="Times New Roman"/>
          <w:color w:val="000000" w:themeColor="text1"/>
          <w:sz w:val="24"/>
          <w:szCs w:val="24"/>
        </w:rPr>
        <w:t>to see if there is a more updated version of the systems being use</w:t>
      </w:r>
      <w:r w:rsidR="00017529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2A33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F40C70" w:rsidRPr="002A33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other thing is to add input and owner account authorization. </w:t>
      </w:r>
      <w:r w:rsidR="002A3300" w:rsidRPr="002A33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ing HTTPS and using cryptography would make the data much more secure. </w:t>
      </w:r>
      <w:r w:rsidR="00F40C70" w:rsidRPr="002A330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sectPr w:rsidR="007C662B" w:rsidRPr="002A3300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EC629A" w14:textId="77777777" w:rsidR="00F20525" w:rsidRDefault="00F20525" w:rsidP="002F3F84">
      <w:r>
        <w:separator/>
      </w:r>
    </w:p>
  </w:endnote>
  <w:endnote w:type="continuationSeparator" w:id="0">
    <w:p w14:paraId="5972DA87" w14:textId="77777777" w:rsidR="00F20525" w:rsidRDefault="00F20525" w:rsidP="002F3F84">
      <w:r>
        <w:continuationSeparator/>
      </w:r>
    </w:p>
  </w:endnote>
  <w:endnote w:type="continuationNotice" w:id="1">
    <w:p w14:paraId="0B6C9C3A" w14:textId="77777777" w:rsidR="00F20525" w:rsidRDefault="00F205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D15878" w14:textId="77777777" w:rsidR="00F20525" w:rsidRDefault="00F20525" w:rsidP="002F3F84">
      <w:r>
        <w:separator/>
      </w:r>
    </w:p>
  </w:footnote>
  <w:footnote w:type="continuationSeparator" w:id="0">
    <w:p w14:paraId="27451882" w14:textId="77777777" w:rsidR="00F20525" w:rsidRDefault="00F20525" w:rsidP="002F3F84">
      <w:r>
        <w:continuationSeparator/>
      </w:r>
    </w:p>
  </w:footnote>
  <w:footnote w:type="continuationNotice" w:id="1">
    <w:p w14:paraId="7FCC2BB9" w14:textId="77777777" w:rsidR="00F20525" w:rsidRDefault="00F205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2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3"/>
  </w:num>
  <w:num w:numId="5" w16cid:durableId="1327516238">
    <w:abstractNumId w:val="20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8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19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1"/>
  </w:num>
  <w:num w:numId="21" w16cid:durableId="1595164647">
    <w:abstractNumId w:val="24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7"/>
  </w:num>
  <w:num w:numId="25" w16cid:durableId="318656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03F52"/>
    <w:rsid w:val="00004C36"/>
    <w:rsid w:val="00010B8A"/>
    <w:rsid w:val="00012873"/>
    <w:rsid w:val="00017529"/>
    <w:rsid w:val="00020066"/>
    <w:rsid w:val="00025C05"/>
    <w:rsid w:val="00032A6D"/>
    <w:rsid w:val="0003798F"/>
    <w:rsid w:val="0004112A"/>
    <w:rsid w:val="00052476"/>
    <w:rsid w:val="000526FD"/>
    <w:rsid w:val="0005445C"/>
    <w:rsid w:val="000B05B1"/>
    <w:rsid w:val="000C0332"/>
    <w:rsid w:val="000C41BB"/>
    <w:rsid w:val="000D2A1B"/>
    <w:rsid w:val="000D4B1E"/>
    <w:rsid w:val="0010314E"/>
    <w:rsid w:val="00113667"/>
    <w:rsid w:val="001240EF"/>
    <w:rsid w:val="00125FEF"/>
    <w:rsid w:val="0013182C"/>
    <w:rsid w:val="00140E14"/>
    <w:rsid w:val="0016475A"/>
    <w:rsid w:val="001650C9"/>
    <w:rsid w:val="00173CC0"/>
    <w:rsid w:val="00187548"/>
    <w:rsid w:val="001A381D"/>
    <w:rsid w:val="001A71A7"/>
    <w:rsid w:val="001B1269"/>
    <w:rsid w:val="001C55A7"/>
    <w:rsid w:val="001E2BC4"/>
    <w:rsid w:val="001E5399"/>
    <w:rsid w:val="001E664A"/>
    <w:rsid w:val="001F347C"/>
    <w:rsid w:val="002079DF"/>
    <w:rsid w:val="00211865"/>
    <w:rsid w:val="00223220"/>
    <w:rsid w:val="00225BE2"/>
    <w:rsid w:val="00226919"/>
    <w:rsid w:val="00234FC3"/>
    <w:rsid w:val="00250101"/>
    <w:rsid w:val="00262579"/>
    <w:rsid w:val="00262D50"/>
    <w:rsid w:val="00265A4A"/>
    <w:rsid w:val="00266758"/>
    <w:rsid w:val="002712C7"/>
    <w:rsid w:val="00271E26"/>
    <w:rsid w:val="00276A0E"/>
    <w:rsid w:val="002778D5"/>
    <w:rsid w:val="00281DF1"/>
    <w:rsid w:val="00283077"/>
    <w:rsid w:val="00283B7F"/>
    <w:rsid w:val="002A3300"/>
    <w:rsid w:val="002B1BE5"/>
    <w:rsid w:val="002B4C2F"/>
    <w:rsid w:val="002D41B0"/>
    <w:rsid w:val="002D79BF"/>
    <w:rsid w:val="002DA730"/>
    <w:rsid w:val="002F3F84"/>
    <w:rsid w:val="002F66FC"/>
    <w:rsid w:val="00321262"/>
    <w:rsid w:val="00321D27"/>
    <w:rsid w:val="003221D7"/>
    <w:rsid w:val="0032740C"/>
    <w:rsid w:val="00330483"/>
    <w:rsid w:val="00352FD0"/>
    <w:rsid w:val="00357FC3"/>
    <w:rsid w:val="003726AD"/>
    <w:rsid w:val="0037344C"/>
    <w:rsid w:val="0038442F"/>
    <w:rsid w:val="00390434"/>
    <w:rsid w:val="00393181"/>
    <w:rsid w:val="003A0BF9"/>
    <w:rsid w:val="003A2F8A"/>
    <w:rsid w:val="003A42E6"/>
    <w:rsid w:val="003C2AE6"/>
    <w:rsid w:val="003D5918"/>
    <w:rsid w:val="003E399D"/>
    <w:rsid w:val="003E5350"/>
    <w:rsid w:val="003F32E7"/>
    <w:rsid w:val="003F4787"/>
    <w:rsid w:val="003F695D"/>
    <w:rsid w:val="004079F2"/>
    <w:rsid w:val="004168E2"/>
    <w:rsid w:val="004333E0"/>
    <w:rsid w:val="0045641F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4F2702"/>
    <w:rsid w:val="0051184E"/>
    <w:rsid w:val="00512D0F"/>
    <w:rsid w:val="0051612D"/>
    <w:rsid w:val="00522199"/>
    <w:rsid w:val="00523478"/>
    <w:rsid w:val="00531FBF"/>
    <w:rsid w:val="00532A24"/>
    <w:rsid w:val="005402C2"/>
    <w:rsid w:val="00544AC4"/>
    <w:rsid w:val="0054695D"/>
    <w:rsid w:val="005479D5"/>
    <w:rsid w:val="00552FE2"/>
    <w:rsid w:val="0056573D"/>
    <w:rsid w:val="00570792"/>
    <w:rsid w:val="0058064D"/>
    <w:rsid w:val="0058528C"/>
    <w:rsid w:val="005A0DB2"/>
    <w:rsid w:val="005A43EA"/>
    <w:rsid w:val="005A6070"/>
    <w:rsid w:val="005A7C7F"/>
    <w:rsid w:val="005C593C"/>
    <w:rsid w:val="005F2D7C"/>
    <w:rsid w:val="005F574E"/>
    <w:rsid w:val="00612BE4"/>
    <w:rsid w:val="00613F55"/>
    <w:rsid w:val="00633225"/>
    <w:rsid w:val="0066467E"/>
    <w:rsid w:val="0069113A"/>
    <w:rsid w:val="0069339D"/>
    <w:rsid w:val="006955A1"/>
    <w:rsid w:val="00696B95"/>
    <w:rsid w:val="006A0A08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65248"/>
    <w:rsid w:val="00776757"/>
    <w:rsid w:val="0078046E"/>
    <w:rsid w:val="007B1709"/>
    <w:rsid w:val="007C4CA8"/>
    <w:rsid w:val="007C662B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924E9"/>
    <w:rsid w:val="008C7328"/>
    <w:rsid w:val="008D4680"/>
    <w:rsid w:val="008E7E10"/>
    <w:rsid w:val="008F26B4"/>
    <w:rsid w:val="008F3828"/>
    <w:rsid w:val="0090104E"/>
    <w:rsid w:val="00921C2E"/>
    <w:rsid w:val="009279EB"/>
    <w:rsid w:val="009376BB"/>
    <w:rsid w:val="00940B1A"/>
    <w:rsid w:val="00944D65"/>
    <w:rsid w:val="00955135"/>
    <w:rsid w:val="00966538"/>
    <w:rsid w:val="009714E8"/>
    <w:rsid w:val="00974AE3"/>
    <w:rsid w:val="009774F3"/>
    <w:rsid w:val="00985428"/>
    <w:rsid w:val="009B0AA5"/>
    <w:rsid w:val="009B1496"/>
    <w:rsid w:val="009C11B9"/>
    <w:rsid w:val="009C394F"/>
    <w:rsid w:val="009C6202"/>
    <w:rsid w:val="00A02771"/>
    <w:rsid w:val="00A12BCB"/>
    <w:rsid w:val="00A1390A"/>
    <w:rsid w:val="00A2115F"/>
    <w:rsid w:val="00A36CDD"/>
    <w:rsid w:val="00A45B2C"/>
    <w:rsid w:val="00A472D7"/>
    <w:rsid w:val="00A57A92"/>
    <w:rsid w:val="00A61C66"/>
    <w:rsid w:val="00A71C4B"/>
    <w:rsid w:val="00A728D4"/>
    <w:rsid w:val="00A80035"/>
    <w:rsid w:val="00A8356C"/>
    <w:rsid w:val="00A9068B"/>
    <w:rsid w:val="00AD1A9A"/>
    <w:rsid w:val="00AE28C6"/>
    <w:rsid w:val="00AE4667"/>
    <w:rsid w:val="00AE5B33"/>
    <w:rsid w:val="00AE7B31"/>
    <w:rsid w:val="00AF1198"/>
    <w:rsid w:val="00AF4C03"/>
    <w:rsid w:val="00B03C25"/>
    <w:rsid w:val="00B1117F"/>
    <w:rsid w:val="00B1598A"/>
    <w:rsid w:val="00B1648E"/>
    <w:rsid w:val="00B17C03"/>
    <w:rsid w:val="00B20F52"/>
    <w:rsid w:val="00B27DE9"/>
    <w:rsid w:val="00B30A42"/>
    <w:rsid w:val="00B31D4B"/>
    <w:rsid w:val="00B35185"/>
    <w:rsid w:val="00B46BAB"/>
    <w:rsid w:val="00B50C83"/>
    <w:rsid w:val="00B66A6E"/>
    <w:rsid w:val="00B70EF1"/>
    <w:rsid w:val="00BA7244"/>
    <w:rsid w:val="00BB1033"/>
    <w:rsid w:val="00BC3624"/>
    <w:rsid w:val="00BC5E77"/>
    <w:rsid w:val="00BD2F25"/>
    <w:rsid w:val="00BD4019"/>
    <w:rsid w:val="00BE22B6"/>
    <w:rsid w:val="00BE5074"/>
    <w:rsid w:val="00BE5AC6"/>
    <w:rsid w:val="00BF2E4C"/>
    <w:rsid w:val="00BF4E7E"/>
    <w:rsid w:val="00C06A29"/>
    <w:rsid w:val="00C27187"/>
    <w:rsid w:val="00C40227"/>
    <w:rsid w:val="00C41B36"/>
    <w:rsid w:val="00C56FC2"/>
    <w:rsid w:val="00C8056A"/>
    <w:rsid w:val="00C94751"/>
    <w:rsid w:val="00CA2D61"/>
    <w:rsid w:val="00CA2ECD"/>
    <w:rsid w:val="00CB16D1"/>
    <w:rsid w:val="00CB2008"/>
    <w:rsid w:val="00CD3D98"/>
    <w:rsid w:val="00CD774B"/>
    <w:rsid w:val="00CE44E9"/>
    <w:rsid w:val="00CF0E92"/>
    <w:rsid w:val="00CF2440"/>
    <w:rsid w:val="00D000D3"/>
    <w:rsid w:val="00D00CB6"/>
    <w:rsid w:val="00D1075E"/>
    <w:rsid w:val="00D11EFC"/>
    <w:rsid w:val="00D14B2A"/>
    <w:rsid w:val="00D247D6"/>
    <w:rsid w:val="00D27FB4"/>
    <w:rsid w:val="00D41CD5"/>
    <w:rsid w:val="00D8455A"/>
    <w:rsid w:val="00DA28C0"/>
    <w:rsid w:val="00DB63D9"/>
    <w:rsid w:val="00DC2970"/>
    <w:rsid w:val="00DC5AB3"/>
    <w:rsid w:val="00DD09A3"/>
    <w:rsid w:val="00DD3256"/>
    <w:rsid w:val="00DD3BBF"/>
    <w:rsid w:val="00DE2FC4"/>
    <w:rsid w:val="00DE5D15"/>
    <w:rsid w:val="00E02BD0"/>
    <w:rsid w:val="00E2188F"/>
    <w:rsid w:val="00E2280C"/>
    <w:rsid w:val="00E51AA6"/>
    <w:rsid w:val="00E51AA9"/>
    <w:rsid w:val="00E60B48"/>
    <w:rsid w:val="00E66FC0"/>
    <w:rsid w:val="00E81328"/>
    <w:rsid w:val="00E83958"/>
    <w:rsid w:val="00E86AD9"/>
    <w:rsid w:val="00E94422"/>
    <w:rsid w:val="00EE3EAE"/>
    <w:rsid w:val="00F053DB"/>
    <w:rsid w:val="00F06CFE"/>
    <w:rsid w:val="00F143F0"/>
    <w:rsid w:val="00F20525"/>
    <w:rsid w:val="00F22275"/>
    <w:rsid w:val="00F40C70"/>
    <w:rsid w:val="00F41864"/>
    <w:rsid w:val="00F51D10"/>
    <w:rsid w:val="00F66C9E"/>
    <w:rsid w:val="00F67F76"/>
    <w:rsid w:val="00F71F1A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5</Pages>
  <Words>1065</Words>
  <Characters>607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7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Justin</cp:lastModifiedBy>
  <cp:revision>78</cp:revision>
  <dcterms:created xsi:type="dcterms:W3CDTF">2024-02-07T05:59:00Z</dcterms:created>
  <dcterms:modified xsi:type="dcterms:W3CDTF">2024-11-16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